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74F" w:rsidRDefault="0091174F" w:rsidP="0091174F">
      <w:pPr>
        <w:ind w:left="567"/>
        <w:rPr>
          <w:b/>
          <w:sz w:val="36"/>
          <w:szCs w:val="36"/>
        </w:rPr>
      </w:pPr>
    </w:p>
    <w:p w:rsidR="00E553AE" w:rsidRPr="00E32441" w:rsidRDefault="005946B5" w:rsidP="0091174F">
      <w:pPr>
        <w:ind w:left="567"/>
        <w:rPr>
          <w:b/>
          <w:sz w:val="36"/>
          <w:szCs w:val="36"/>
        </w:rPr>
      </w:pPr>
      <w:r w:rsidRPr="00E32441">
        <w:rPr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92126</wp:posOffset>
            </wp:positionH>
            <wp:positionV relativeFrom="paragraph">
              <wp:posOffset>-207469</wp:posOffset>
            </wp:positionV>
            <wp:extent cx="2435396" cy="1613647"/>
            <wp:effectExtent l="19050" t="0" r="3004" b="0"/>
            <wp:wrapNone/>
            <wp:docPr id="9" name="Picture 3" descr="C:\Users\ESSC\Desktop\ESSC Logo C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SSC\Desktop\ESSC Logo Col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396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87EF2" w:rsidRPr="00E32441">
        <w:rPr>
          <w:b/>
          <w:sz w:val="36"/>
          <w:szCs w:val="36"/>
        </w:rPr>
        <w:t xml:space="preserve">Referral Form: </w:t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  <w:r w:rsidRPr="00E32441">
        <w:rPr>
          <w:b/>
          <w:noProof/>
          <w:sz w:val="36"/>
          <w:szCs w:val="36"/>
          <w:lang w:eastAsia="en-AU"/>
        </w:rPr>
        <w:tab/>
      </w:r>
    </w:p>
    <w:p w:rsidR="00B87EF2" w:rsidRPr="00E32441" w:rsidRDefault="00B87EF2" w:rsidP="0091174F">
      <w:pPr>
        <w:spacing w:after="60" w:line="240" w:lineRule="auto"/>
        <w:ind w:left="567"/>
      </w:pPr>
      <w:r w:rsidRPr="00E32441">
        <w:t>Eastern Sports &amp; Spinal Care</w:t>
      </w:r>
    </w:p>
    <w:p w:rsidR="00B87EF2" w:rsidRPr="00E32441" w:rsidRDefault="00B87EF2" w:rsidP="0091174F">
      <w:pPr>
        <w:spacing w:after="60" w:line="240" w:lineRule="auto"/>
        <w:ind w:left="567"/>
      </w:pPr>
      <w:r w:rsidRPr="00E32441">
        <w:t>141 Kensington Road</w:t>
      </w:r>
    </w:p>
    <w:p w:rsidR="00B87EF2" w:rsidRDefault="00B87EF2" w:rsidP="0091174F">
      <w:pPr>
        <w:spacing w:after="60" w:line="240" w:lineRule="auto"/>
        <w:ind w:left="567"/>
      </w:pPr>
      <w:r w:rsidRPr="00E32441">
        <w:t>NORWOOD SA 5069</w:t>
      </w:r>
    </w:p>
    <w:p w:rsidR="00E32441" w:rsidRPr="00637F29" w:rsidRDefault="00B87EF2" w:rsidP="0091174F">
      <w:pPr>
        <w:spacing w:after="60" w:line="240" w:lineRule="auto"/>
        <w:ind w:left="567"/>
        <w:rPr>
          <w:b/>
        </w:rPr>
      </w:pPr>
      <w:r w:rsidRPr="00637F29">
        <w:rPr>
          <w:b/>
        </w:rPr>
        <w:t>Ph</w:t>
      </w:r>
      <w:r w:rsidR="00E32441" w:rsidRPr="00637F29">
        <w:rPr>
          <w:b/>
        </w:rPr>
        <w:t>:</w:t>
      </w:r>
      <w:r w:rsidRPr="00637F29">
        <w:rPr>
          <w:b/>
        </w:rPr>
        <w:t xml:space="preserve">  </w:t>
      </w:r>
      <w:r w:rsidR="00E32441" w:rsidRPr="00637F29">
        <w:rPr>
          <w:b/>
        </w:rPr>
        <w:t xml:space="preserve"> </w:t>
      </w:r>
      <w:r w:rsidRPr="00637F29">
        <w:rPr>
          <w:b/>
        </w:rPr>
        <w:t>8331 0606</w:t>
      </w:r>
    </w:p>
    <w:p w:rsidR="00B87EF2" w:rsidRPr="00637F29" w:rsidRDefault="00B87EF2" w:rsidP="0091174F">
      <w:pPr>
        <w:spacing w:after="60" w:line="240" w:lineRule="auto"/>
        <w:ind w:left="567"/>
        <w:rPr>
          <w:b/>
        </w:rPr>
      </w:pPr>
      <w:r w:rsidRPr="00637F29">
        <w:rPr>
          <w:b/>
        </w:rPr>
        <w:t>Fax:  8331 0832</w:t>
      </w:r>
    </w:p>
    <w:p w:rsidR="00B87EF2" w:rsidRPr="00E32441" w:rsidRDefault="00B87EF2" w:rsidP="0091174F">
      <w:pPr>
        <w:ind w:left="567"/>
        <w:rPr>
          <w:sz w:val="24"/>
          <w:szCs w:val="24"/>
        </w:rPr>
      </w:pPr>
      <w:r w:rsidRPr="00E32441">
        <w:rPr>
          <w:sz w:val="24"/>
          <w:szCs w:val="24"/>
        </w:rPr>
        <w:t xml:space="preserve">Email: </w:t>
      </w:r>
      <w:r w:rsidR="005946B5" w:rsidRPr="00E32441">
        <w:rPr>
          <w:sz w:val="24"/>
          <w:szCs w:val="24"/>
        </w:rPr>
        <w:t xml:space="preserve"> </w:t>
      </w:r>
      <w:hyperlink r:id="rId8" w:history="1">
        <w:r w:rsidRPr="00E32441">
          <w:rPr>
            <w:rStyle w:val="Hyperlink"/>
            <w:sz w:val="24"/>
            <w:szCs w:val="24"/>
          </w:rPr>
          <w:t>admin@sportsspinal.com.au</w:t>
        </w:r>
      </w:hyperlink>
    </w:p>
    <w:p w:rsidR="0091174F" w:rsidRDefault="0091174F" w:rsidP="0091174F">
      <w:pPr>
        <w:spacing w:after="60"/>
        <w:ind w:left="567"/>
      </w:pPr>
    </w:p>
    <w:p w:rsidR="00B87EF2" w:rsidRPr="00E32441" w:rsidRDefault="0091174F" w:rsidP="0091174F">
      <w:pPr>
        <w:spacing w:after="60"/>
        <w:ind w:left="567"/>
      </w:pPr>
      <w:r>
        <w:t xml:space="preserve">Patients Name: </w:t>
      </w:r>
      <w:r w:rsidR="00B87EF2" w:rsidRPr="00E32441">
        <w:t>…………………………………………………</w:t>
      </w:r>
      <w:r w:rsidR="00E32441">
        <w:t>…</w:t>
      </w:r>
      <w:r>
        <w:t>……………………..</w:t>
      </w:r>
    </w:p>
    <w:p w:rsidR="00B87EF2" w:rsidRPr="00E32441" w:rsidRDefault="0091174F" w:rsidP="0091174F">
      <w:pPr>
        <w:spacing w:after="60"/>
        <w:ind w:left="567"/>
      </w:pPr>
      <w:r>
        <w:t xml:space="preserve">Address: </w:t>
      </w:r>
      <w:r w:rsidR="00B87EF2" w:rsidRPr="00E32441">
        <w:t>…………………………………………………</w:t>
      </w:r>
      <w:r w:rsidR="00E32441">
        <w:t>…</w:t>
      </w:r>
      <w:r>
        <w:t>………………………………..</w:t>
      </w:r>
    </w:p>
    <w:p w:rsidR="00B87EF2" w:rsidRPr="00E32441" w:rsidRDefault="0091174F" w:rsidP="0091174F">
      <w:pPr>
        <w:spacing w:after="60"/>
        <w:ind w:left="567"/>
      </w:pPr>
      <w:r>
        <w:t xml:space="preserve">                </w:t>
      </w:r>
      <w:r w:rsidR="00B87EF2" w:rsidRPr="00E32441">
        <w:t>…………………………………………………</w:t>
      </w:r>
      <w:r w:rsidR="00E32441">
        <w:t>…</w:t>
      </w:r>
      <w:r>
        <w:t>…………………………………</w:t>
      </w:r>
    </w:p>
    <w:p w:rsidR="00B87EF2" w:rsidRDefault="0091174F" w:rsidP="0091174F">
      <w:pPr>
        <w:spacing w:after="60"/>
        <w:ind w:left="567"/>
      </w:pPr>
      <w:r>
        <w:t xml:space="preserve">Phone:   </w:t>
      </w:r>
      <w:r w:rsidR="00B87EF2">
        <w:t>…………………………………………………</w:t>
      </w:r>
      <w:r w:rsidR="00E32441">
        <w:t>….</w:t>
      </w:r>
    </w:p>
    <w:p w:rsidR="00B87EF2" w:rsidRDefault="00B87EF2" w:rsidP="0091174F">
      <w:pPr>
        <w:spacing w:after="60"/>
        <w:ind w:left="567"/>
      </w:pPr>
    </w:p>
    <w:p w:rsidR="00B87EF2" w:rsidRDefault="00B87EF2" w:rsidP="0091174F">
      <w:pPr>
        <w:spacing w:after="60"/>
        <w:ind w:left="567" w:right="662"/>
      </w:pPr>
      <w:r w:rsidRPr="00E32441">
        <w:t>Presenting Problem:</w:t>
      </w:r>
      <w:r>
        <w:t>………………………………………………………………………………………………………</w:t>
      </w:r>
    </w:p>
    <w:p w:rsidR="00B87EF2" w:rsidRDefault="00B87EF2" w:rsidP="0091174F">
      <w:pPr>
        <w:spacing w:after="60"/>
        <w:ind w:left="567" w:right="662"/>
      </w:pPr>
      <w:r>
        <w:tab/>
      </w:r>
      <w:r>
        <w:tab/>
      </w:r>
      <w:r>
        <w:tab/>
      </w:r>
      <w:r w:rsidR="00233435">
        <w:t xml:space="preserve">    </w:t>
      </w:r>
      <w:r>
        <w:t>………………………………………………………………………………………………………</w:t>
      </w:r>
      <w:r w:rsidR="00233435">
        <w:t>.</w:t>
      </w:r>
    </w:p>
    <w:p w:rsidR="00B87EF2" w:rsidRDefault="00B87EF2" w:rsidP="0091174F">
      <w:pPr>
        <w:spacing w:after="60"/>
        <w:ind w:left="567" w:right="662"/>
      </w:pPr>
      <w:r>
        <w:tab/>
      </w:r>
      <w:r>
        <w:tab/>
      </w:r>
      <w:r>
        <w:tab/>
      </w:r>
      <w:r w:rsidR="00233435">
        <w:t xml:space="preserve">    </w:t>
      </w:r>
      <w:r>
        <w:t>……………………………………………………………………………………………………….</w:t>
      </w:r>
    </w:p>
    <w:p w:rsidR="00B87EF2" w:rsidRDefault="00B87EF2" w:rsidP="0091174F">
      <w:pPr>
        <w:spacing w:after="60"/>
        <w:ind w:left="567" w:right="662"/>
      </w:pPr>
      <w:r>
        <w:tab/>
      </w:r>
      <w:r>
        <w:tab/>
      </w:r>
      <w:r>
        <w:tab/>
      </w:r>
      <w:r w:rsidR="00233435">
        <w:t xml:space="preserve">    </w:t>
      </w:r>
      <w:r>
        <w:t>………………………</w:t>
      </w:r>
      <w:r w:rsidR="00233435">
        <w:t>……………………………………………………………………………….</w:t>
      </w:r>
      <w:bookmarkStart w:id="0" w:name="_GoBack"/>
      <w:bookmarkEnd w:id="0"/>
    </w:p>
    <w:p w:rsidR="00637F29" w:rsidRDefault="00637F29" w:rsidP="0091174F">
      <w:pPr>
        <w:spacing w:line="240" w:lineRule="auto"/>
        <w:ind w:left="567" w:right="662"/>
      </w:pPr>
      <w:r>
        <w:t xml:space="preserve">Request:             </w:t>
      </w:r>
      <w:r>
        <w:tab/>
      </w:r>
      <w:r w:rsidR="00565BC1">
        <w:tab/>
      </w:r>
      <w:r w:rsidR="00565BC1">
        <w:tab/>
      </w:r>
      <w:r w:rsidR="00565BC1">
        <w:tab/>
      </w:r>
      <w:r w:rsidR="00565BC1">
        <w:tab/>
      </w:r>
      <w:r w:rsidR="00565BC1">
        <w:tab/>
      </w:r>
      <w:r w:rsidR="00810C66">
        <w:tab/>
      </w:r>
      <w:r w:rsidR="00810C66">
        <w:tab/>
      </w:r>
      <w:r>
        <w:tab/>
      </w:r>
      <w:r>
        <w:tab/>
      </w:r>
      <w:r>
        <w:tab/>
      </w:r>
      <w:r>
        <w:tab/>
      </w:r>
      <w:r w:rsidR="0091174F">
        <w:t xml:space="preserve">             </w:t>
      </w:r>
      <w:r w:rsidRPr="00637F29">
        <w:rPr>
          <w:sz w:val="32"/>
          <w:szCs w:val="32"/>
        </w:rPr>
        <w:sym w:font="Wingdings 2" w:char="F035"/>
      </w:r>
      <w:r>
        <w:tab/>
        <w:t>Injury Management</w:t>
      </w:r>
    </w:p>
    <w:p w:rsidR="00810C66" w:rsidRDefault="00233435" w:rsidP="0091174F">
      <w:pPr>
        <w:spacing w:line="240" w:lineRule="auto"/>
        <w:ind w:right="662"/>
      </w:pPr>
      <w:r>
        <w:rPr>
          <w:sz w:val="32"/>
          <w:szCs w:val="32"/>
        </w:rPr>
        <w:t xml:space="preserve">                   </w:t>
      </w:r>
      <w:r w:rsidR="00637F29" w:rsidRPr="00637F29">
        <w:rPr>
          <w:sz w:val="32"/>
          <w:szCs w:val="32"/>
        </w:rPr>
        <w:sym w:font="Wingdings 2" w:char="F035"/>
      </w:r>
      <w:r w:rsidR="00637F29">
        <w:tab/>
        <w:t>Exercise Program</w:t>
      </w:r>
      <w:r w:rsidR="00565BC1">
        <w:tab/>
      </w:r>
      <w:r w:rsidR="00565BC1">
        <w:tab/>
      </w:r>
      <w:r w:rsidR="00565BC1">
        <w:tab/>
      </w:r>
      <w:r w:rsidR="00565BC1">
        <w:tab/>
      </w:r>
      <w:r w:rsidR="00565BC1">
        <w:tab/>
      </w:r>
    </w:p>
    <w:p w:rsidR="00565BC1" w:rsidRDefault="0091174F" w:rsidP="0091174F">
      <w:pPr>
        <w:spacing w:line="240" w:lineRule="auto"/>
        <w:ind w:left="567" w:right="662"/>
      </w:pPr>
      <w:r>
        <w:rPr>
          <w:sz w:val="32"/>
          <w:szCs w:val="32"/>
        </w:rPr>
        <w:t xml:space="preserve">           </w:t>
      </w:r>
      <w:r w:rsidR="0092467B" w:rsidRPr="0092467B">
        <w:rPr>
          <w:sz w:val="32"/>
          <w:szCs w:val="32"/>
        </w:rPr>
        <w:sym w:font="Wingdings 2" w:char="F035"/>
      </w:r>
      <w:r w:rsidR="00810C66" w:rsidRPr="0092467B">
        <w:rPr>
          <w:sz w:val="32"/>
          <w:szCs w:val="32"/>
        </w:rPr>
        <w:t xml:space="preserve">    </w:t>
      </w:r>
      <w:r w:rsidR="00233435">
        <w:t xml:space="preserve">   </w:t>
      </w:r>
      <w:r w:rsidR="00565BC1">
        <w:t>Pain Education</w:t>
      </w:r>
      <w:r w:rsidR="00565BC1">
        <w:tab/>
      </w:r>
      <w:r w:rsidR="00565BC1">
        <w:tab/>
      </w:r>
      <w:r w:rsidR="00565BC1">
        <w:tab/>
      </w:r>
      <w:r w:rsidR="00565BC1">
        <w:tab/>
      </w:r>
    </w:p>
    <w:p w:rsidR="00565BC1" w:rsidRDefault="00233435" w:rsidP="0091174F">
      <w:pPr>
        <w:spacing w:line="240" w:lineRule="auto"/>
        <w:ind w:left="567" w:right="662"/>
      </w:pPr>
      <w:r>
        <w:tab/>
        <w:t xml:space="preserve">             </w:t>
      </w:r>
      <w:r w:rsidR="00810C66" w:rsidRPr="00637F29">
        <w:rPr>
          <w:sz w:val="32"/>
          <w:szCs w:val="32"/>
        </w:rPr>
        <w:sym w:font="Wingdings 2" w:char="F035"/>
      </w:r>
      <w:r w:rsidR="00810C66">
        <w:t xml:space="preserve">         </w:t>
      </w:r>
      <w:r w:rsidR="00565BC1">
        <w:t>Balance &amp; falls prevention</w:t>
      </w:r>
      <w:r w:rsidR="00565BC1">
        <w:tab/>
      </w:r>
      <w:r w:rsidR="00565BC1">
        <w:tab/>
      </w:r>
    </w:p>
    <w:p w:rsidR="00565BC1" w:rsidRDefault="00233435" w:rsidP="0091174F">
      <w:pPr>
        <w:spacing w:line="240" w:lineRule="auto"/>
        <w:ind w:left="567" w:right="662"/>
      </w:pPr>
      <w:r>
        <w:tab/>
        <w:t xml:space="preserve">             </w:t>
      </w:r>
      <w:r w:rsidR="00810C66" w:rsidRPr="00637F29">
        <w:rPr>
          <w:sz w:val="32"/>
          <w:szCs w:val="32"/>
        </w:rPr>
        <w:sym w:font="Wingdings 2" w:char="F035"/>
      </w:r>
      <w:r w:rsidR="00810C66">
        <w:t xml:space="preserve">         </w:t>
      </w:r>
      <w:r w:rsidR="00565BC1">
        <w:t>Cancer Rehabilitation</w:t>
      </w:r>
      <w:r w:rsidR="00565BC1">
        <w:tab/>
      </w:r>
      <w:r w:rsidR="00565BC1">
        <w:tab/>
      </w:r>
      <w:r w:rsidR="00565BC1">
        <w:tab/>
      </w:r>
    </w:p>
    <w:p w:rsidR="00565BC1" w:rsidRDefault="00233435" w:rsidP="0091174F">
      <w:pPr>
        <w:spacing w:line="240" w:lineRule="auto"/>
        <w:ind w:left="567" w:right="662"/>
      </w:pPr>
      <w:r>
        <w:tab/>
        <w:t xml:space="preserve">             </w:t>
      </w:r>
      <w:r w:rsidR="00810C66" w:rsidRPr="00637F29">
        <w:rPr>
          <w:sz w:val="32"/>
          <w:szCs w:val="32"/>
        </w:rPr>
        <w:sym w:font="Wingdings 2" w:char="F035"/>
      </w:r>
      <w:r w:rsidR="00810C66">
        <w:t xml:space="preserve">         </w:t>
      </w:r>
      <w:r w:rsidR="00565BC1">
        <w:t>Paediatric Assessment</w:t>
      </w:r>
      <w:r w:rsidR="00565BC1">
        <w:tab/>
      </w:r>
      <w:r w:rsidR="00565BC1">
        <w:tab/>
      </w:r>
      <w:r w:rsidR="00565BC1">
        <w:tab/>
      </w:r>
    </w:p>
    <w:p w:rsidR="0091174F" w:rsidRDefault="00233435" w:rsidP="0091174F">
      <w:pPr>
        <w:spacing w:line="240" w:lineRule="auto"/>
        <w:ind w:left="567" w:right="662"/>
      </w:pPr>
      <w:r>
        <w:tab/>
        <w:t xml:space="preserve">             </w:t>
      </w:r>
      <w:r w:rsidR="00810C66" w:rsidRPr="00637F29">
        <w:rPr>
          <w:sz w:val="32"/>
          <w:szCs w:val="32"/>
        </w:rPr>
        <w:sym w:font="Wingdings 2" w:char="F035"/>
      </w:r>
      <w:r w:rsidR="00810C66">
        <w:t xml:space="preserve">         </w:t>
      </w:r>
      <w:r>
        <w:t>Post-Surgical</w:t>
      </w:r>
      <w:r w:rsidR="00565BC1">
        <w:t xml:space="preserve"> Rehabilitation</w:t>
      </w:r>
      <w:r w:rsidR="00565BC1">
        <w:tab/>
      </w:r>
      <w:r w:rsidR="00565BC1">
        <w:tab/>
      </w:r>
    </w:p>
    <w:p w:rsidR="00565BC1" w:rsidRPr="0091174F" w:rsidRDefault="00565BC1" w:rsidP="0091174F">
      <w:pPr>
        <w:spacing w:line="240" w:lineRule="auto"/>
        <w:ind w:right="662"/>
      </w:pPr>
      <w:r w:rsidRPr="00E32441">
        <w:rPr>
          <w:b/>
        </w:rPr>
        <w:t>Referral Details: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7196"/>
        <w:gridCol w:w="2410"/>
      </w:tblGrid>
      <w:tr w:rsidR="00E32441" w:rsidTr="00637F29">
        <w:trPr>
          <w:trHeight w:val="413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  <w:r>
              <w:t>Name:</w:t>
            </w: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  <w:r>
              <w:t>Date:</w:t>
            </w:r>
          </w:p>
        </w:tc>
      </w:tr>
      <w:tr w:rsidR="00E32441" w:rsidTr="00637F29">
        <w:trPr>
          <w:trHeight w:val="413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  <w:r>
              <w:t>Practice:</w:t>
            </w: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</w:p>
        </w:tc>
      </w:tr>
      <w:tr w:rsidR="00E32441" w:rsidTr="00637F29">
        <w:trPr>
          <w:trHeight w:val="413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</w:p>
        </w:tc>
      </w:tr>
      <w:tr w:rsidR="00E32441" w:rsidTr="00637F29">
        <w:trPr>
          <w:trHeight w:val="413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</w:p>
        </w:tc>
      </w:tr>
      <w:tr w:rsidR="00E32441" w:rsidTr="00637F29">
        <w:trPr>
          <w:trHeight w:val="413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  <w:r>
              <w:t>Phone:</w:t>
            </w: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  <w:r>
              <w:t>Fax:</w:t>
            </w:r>
          </w:p>
        </w:tc>
      </w:tr>
      <w:tr w:rsidR="00E32441" w:rsidTr="00637F29">
        <w:trPr>
          <w:trHeight w:val="432"/>
        </w:trPr>
        <w:tc>
          <w:tcPr>
            <w:tcW w:w="7196" w:type="dxa"/>
          </w:tcPr>
          <w:p w:rsidR="00E32441" w:rsidRDefault="00E32441" w:rsidP="0091174F">
            <w:pPr>
              <w:ind w:left="567" w:right="662"/>
            </w:pPr>
            <w:r>
              <w:t>Email:</w:t>
            </w:r>
          </w:p>
        </w:tc>
        <w:tc>
          <w:tcPr>
            <w:tcW w:w="2410" w:type="dxa"/>
          </w:tcPr>
          <w:p w:rsidR="00E32441" w:rsidRDefault="00E32441" w:rsidP="0091174F">
            <w:pPr>
              <w:ind w:left="567" w:right="662"/>
            </w:pPr>
          </w:p>
        </w:tc>
      </w:tr>
    </w:tbl>
    <w:p w:rsidR="00565BC1" w:rsidRDefault="00565BC1" w:rsidP="0091174F">
      <w:pPr>
        <w:ind w:left="567" w:right="662"/>
      </w:pPr>
    </w:p>
    <w:sectPr w:rsidR="00565BC1" w:rsidSect="0091174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2033" w:rsidRDefault="00CB2033" w:rsidP="0091174F">
      <w:pPr>
        <w:spacing w:after="0" w:line="240" w:lineRule="auto"/>
      </w:pPr>
      <w:r>
        <w:separator/>
      </w:r>
    </w:p>
  </w:endnote>
  <w:endnote w:type="continuationSeparator" w:id="0">
    <w:p w:rsidR="00CB2033" w:rsidRDefault="00CB2033" w:rsidP="00911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2033" w:rsidRDefault="00CB2033" w:rsidP="0091174F">
      <w:pPr>
        <w:spacing w:after="0" w:line="240" w:lineRule="auto"/>
      </w:pPr>
      <w:r>
        <w:separator/>
      </w:r>
    </w:p>
  </w:footnote>
  <w:footnote w:type="continuationSeparator" w:id="0">
    <w:p w:rsidR="00CB2033" w:rsidRDefault="00CB2033" w:rsidP="009117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1027D"/>
    <w:multiLevelType w:val="hybridMultilevel"/>
    <w:tmpl w:val="E594DD3E"/>
    <w:lvl w:ilvl="0" w:tplc="205A72BA">
      <w:start w:val="16"/>
      <w:numFmt w:val="bullet"/>
      <w:lvlText w:val=""/>
      <w:lvlJc w:val="left"/>
      <w:pPr>
        <w:ind w:left="1800" w:hanging="360"/>
      </w:pPr>
      <w:rPr>
        <w:rFonts w:ascii="Wingdings 2" w:eastAsiaTheme="minorHAnsi" w:hAnsi="Wingdings 2" w:cstheme="minorBidi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DEF697E"/>
    <w:multiLevelType w:val="hybridMultilevel"/>
    <w:tmpl w:val="9CEC7818"/>
    <w:lvl w:ilvl="0" w:tplc="87E840B4">
      <w:start w:val="16"/>
      <w:numFmt w:val="bullet"/>
      <w:lvlText w:val=""/>
      <w:lvlJc w:val="left"/>
      <w:pPr>
        <w:ind w:left="2520" w:hanging="360"/>
      </w:pPr>
      <w:rPr>
        <w:rFonts w:ascii="Wingdings 2" w:eastAsiaTheme="minorHAnsi" w:hAnsi="Wingdings 2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wMjI2sjA0MzI2NzBR0lEKTi0uzszPAykwrAUASzaxwSwAAAA="/>
  </w:docVars>
  <w:rsids>
    <w:rsidRoot w:val="00B87EF2"/>
    <w:rsid w:val="00032F1B"/>
    <w:rsid w:val="000D3383"/>
    <w:rsid w:val="0022262D"/>
    <w:rsid w:val="00233435"/>
    <w:rsid w:val="00414CFA"/>
    <w:rsid w:val="00565BC1"/>
    <w:rsid w:val="005946B5"/>
    <w:rsid w:val="00637F29"/>
    <w:rsid w:val="00810C66"/>
    <w:rsid w:val="0091174F"/>
    <w:rsid w:val="0092467B"/>
    <w:rsid w:val="00A35A52"/>
    <w:rsid w:val="00B87EF2"/>
    <w:rsid w:val="00CB2033"/>
    <w:rsid w:val="00E32441"/>
    <w:rsid w:val="00E5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6E2ED"/>
  <w15:docId w15:val="{4B61477E-C35E-44B5-9449-7F3ACAF7F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3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7EF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65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46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6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0C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11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1174F"/>
  </w:style>
  <w:style w:type="paragraph" w:styleId="Footer">
    <w:name w:val="footer"/>
    <w:basedOn w:val="Normal"/>
    <w:link w:val="FooterChar"/>
    <w:uiPriority w:val="99"/>
    <w:semiHidden/>
    <w:unhideWhenUsed/>
    <w:rsid w:val="009117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17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sportsspinal.com.a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SC</dc:creator>
  <cp:lastModifiedBy>pmk</cp:lastModifiedBy>
  <cp:revision>4</cp:revision>
  <cp:lastPrinted>2019-09-26T00:28:00Z</cp:lastPrinted>
  <dcterms:created xsi:type="dcterms:W3CDTF">2019-09-25T07:47:00Z</dcterms:created>
  <dcterms:modified xsi:type="dcterms:W3CDTF">2019-09-27T01:47:00Z</dcterms:modified>
</cp:coreProperties>
</file>